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Nursing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Nursing Internship Position at Leading Healthcare Institutions in India New Delhi</w:t>
      </w:r>
    </w:p>
    <w:bookmarkEnd w:id="20"/>
    <w:p>
      <w:pPr>
        <w:pStyle w:val="BodyText"/>
      </w:pPr>
      <w:r>
        <w:t xml:space="preserve">October 26, 2023</w:t>
      </w:r>
    </w:p>
    <w:p>
      <w:pPr>
        <w:pStyle w:val="BodyText"/>
      </w:pPr>
      <w:r>
        <w:t xml:space="preserve">Dr. Ananya Sharma</w:t>
      </w:r>
      <w:r>
        <w:br/>
      </w:r>
      <w:r>
        <w:t xml:space="preserve">Hiring Manager</w:t>
      </w:r>
      <w:r>
        <w:br/>
      </w:r>
      <w:r>
        <w:t xml:space="preserve">Fortis Hospital - Vasant Kunj</w:t>
      </w:r>
      <w:r>
        <w:br/>
      </w:r>
      <w:r>
        <w:t xml:space="preserve">New Delhi, India 110070</w:t>
      </w:r>
    </w:p>
    <w:bookmarkStart w:id="21" w:name="X3060ace7a138b4eb780ce3fc17d70614975faa6"/>
    <w:p>
      <w:pPr>
        <w:pStyle w:val="Heading2"/>
      </w:pPr>
      <w:r>
        <w:t xml:space="preserve">Subject: Internship Application Letter for Nursing Internship Position</w:t>
      </w:r>
    </w:p>
    <w:bookmarkEnd w:id="21"/>
    <w:p>
      <w:pPr>
        <w:pStyle w:val="FirstParagraph"/>
      </w:pPr>
      <w:r>
        <w:t xml:space="preserve">Dear Dr. Sharma,</w:t>
      </w:r>
    </w:p>
    <w:p>
      <w:pPr>
        <w:pStyle w:val="BodyText"/>
      </w:pPr>
      <w:r>
        <w:t xml:space="preserve">I am writing with profound enthusiasm to submit my Internship Application Letter for the Nursing Internship position at Fortis Hospital in New Delhi, as advertised on the National Health Mission portal. As a final-year Bachelor of Science in Nursing student from Lady Hardinge Medical College, I have meticulously prepared myself to contribute meaningfully to your esteemed institution's mission of delivering compassionate healthcare across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most dynamic medical landscape. This opportunity represents the confluence of my academic rigor, clinical passion, and deep commitment to serving India's healthcare evolution.</w:t>
      </w:r>
    </w:p>
    <w:p>
      <w:pPr>
        <w:pStyle w:val="BodyText"/>
      </w:pPr>
      <w:r>
        <w:t xml:space="preserve">My academic journey has been defined by excellence in both theoretical foundations and hands-on clinical practice. I have maintained a CGPA of 8.7/10 throughout my B.Sc Nursing program, with specialized coursework in Critical Care Nursing, Community Health Management, and Pediatric Nursing – disciplines directly aligned with Fortis Hospital's focus on comprehensive patient care. During my mandatory 6-month clinical rotation at AIIMS New Delhi, I worked under the supervision of Dr. Rajiv Malhotra in the Emergency Department, where I managed triage procedures for over 200 patients daily during peak hours. This experience taught me to maintain composure amid pressure while prioritizing patient safety – a skill essential for any Nurse working in India's bustling metropolitan healthcare centers.</w:t>
      </w:r>
    </w:p>
    <w:p>
      <w:pPr>
        <w:pStyle w:val="BodyText"/>
      </w:pPr>
      <w:r>
        <w:t xml:space="preserve">What distinguishes my profile is my contextual understanding of New Delhi's unique healthcare challenges. Having grown up in East Delhi's densely populated residential areas, I witnessed firsthand how socioeconomic factors impact health outcomes. During my community health internship with the New Delhi Municipal Council (NDMC), I designed a diabetes awareness program for 300+ residents in Khirki Extension, collaborating with local Anganwadi workers to overcome cultural barriers to healthcare access. This experience instilled in me the understanding that effective nursing transcends clinical skills – it requires cultural humility and community engagement, especially when serving India's diverse population across New Delhi's urban and peri-urban settings.</w:t>
      </w:r>
    </w:p>
    <w:p>
      <w:pPr>
        <w:pStyle w:val="BodyText"/>
      </w:pPr>
      <w:r>
        <w:t xml:space="preserve">I am particularly drawn to Fortis Hospital's pioneering work in telemedicine integration for rural outreach – a program that mirrors my own initiative during college. I developed a mobile health awareness application with my peers, providing Hindi and Urdu language health tips to low-literacy communities in East Delhi. This project earned us the 'Innovation in Public Health' award from the Delhi State Nursing Council, reinforcing my belief that modern</w:t>
      </w:r>
      <w:r>
        <w:t xml:space="preserve"> </w:t>
      </w:r>
      <w:r>
        <w:rPr>
          <w:bCs/>
          <w:b/>
        </w:rPr>
        <w:t xml:space="preserve">Nurse</w:t>
      </w:r>
      <w:r>
        <w:t xml:space="preserve">s must be both clinically adept and technologically fluent. I am eager to contribute this mindset while learning from your hospital's advanced simulation labs and evidence-based protocols.</w:t>
      </w:r>
    </w:p>
    <w:p>
      <w:pPr>
        <w:pStyle w:val="BodyText"/>
      </w:pPr>
      <w:r>
        <w:t xml:space="preserve">My clinical competencies extend beyond standard procedures to encompass holistic patient advocacy. At AIIMS, I volunteered for the "Cancer Care Companion" initiative where I supported terminally ill patients through emotional counseling during chemotherapy sessions – a role requiring extraordinary empathy that I believe defines exceptional nursing in India's context. The experience taught me that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healthcare ecosystem, where family dynamics heavily influence care decisions, a Nurse must often navigate complex interpersonal landscapes while maintaining professional boundaries and ethical standards.</w:t>
      </w:r>
    </w:p>
    <w:p>
      <w:pPr>
        <w:pStyle w:val="BodyText"/>
      </w:pPr>
      <w:r>
        <w:t xml:space="preserve">I recognize that the nursing internship at Fortis Hospital represents more than an educational opportunity – it is a pivotal step in my journey toward becoming a leader in India's healthcare transformation. Having volunteered during the second wave of COVID-19 at Delhi's largest quarantine facility, I understand the critical role Nurses play in crisis management. My ability to rapidly adapt protocols while supporting overwhelmed colleagues aligns with Fortis' reputation for excellence during public health emergencies. I am prepared to immediately contribute to your team by assisting in patient monitoring, documentation systems, and community health outreach programs that serve New Delhi's underserved populations.</w:t>
      </w:r>
    </w:p>
    <w:p>
      <w:pPr>
        <w:pStyle w:val="BodyText"/>
      </w:pPr>
      <w:r>
        <w:t xml:space="preserve">What excites me most about this internship is the chance to learn from your institution's pioneering work in integrating Ayurvedic principles with modern nursing care – a practice gaining national recognition through the Ministry of AYUSH. I have studied Dr. Malhotra's recent publication on "Holistic Nursing Frameworks for Urban Indian Communities" and am eager to apply these concepts during my rotation.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, where traditional and contemporary medicine coexist, this interdisciplinary approach is not merely innovative but essential for culturally competent care.</w:t>
      </w:r>
    </w:p>
    <w:p>
      <w:pPr>
        <w:pStyle w:val="BodyText"/>
      </w:pPr>
      <w:r>
        <w:t xml:space="preserve">I have attached my detailed resume, academic transcripts, and letters of recommendation from Dr. Malhotra (AIIMS) and Ms. Priya Kapoor (NDMC Health Department). I would welcome the opportunity to discuss how my proactive approach to community health, clinical adaptability in high-volume settings, and dedication to elevating nursing standards in India New Delhi can benefit your institution. I am available for an interview at your earliest convenience and can be reached via phone at +91 98765 43210 or email at priya.singh.nursing@gmail.com.</w:t>
      </w:r>
    </w:p>
    <w:p>
      <w:pPr>
        <w:pStyle w:val="BodyText"/>
      </w:pPr>
      <w:r>
        <w:t xml:space="preserve">Thank you for considering my Internship Application Letter. I am deeply honored by the opportunity to potentially join Fortis Hospital's legacy of healthcare excellence in the national capital region. As a future Nurse committed to India's health sovereignty, I believe this internship would be the transformative step toward becoming a practitioner who embodies compassion, competence, and cultural intelligence – values central to your hospital's miss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riya Singh</w:t>
      </w:r>
    </w:p>
    <w:p>
      <w:pPr>
        <w:pStyle w:val="BodyText"/>
      </w:pPr>
      <w:r>
        <w:t xml:space="preserve">Bachelor of Science in Nursing (Final Year)</w:t>
      </w:r>
    </w:p>
    <w:p>
      <w:pPr>
        <w:pStyle w:val="BodyText"/>
      </w:pPr>
      <w:r>
        <w:t xml:space="preserve">Lady Hardinge Medical College, New Delhi</w:t>
      </w:r>
    </w:p>
    <w:p>
      <w:pPr>
        <w:pStyle w:val="BodyText"/>
      </w:pPr>
      <w:r>
        <w:rPr>
          <w:bCs/>
          <w:b/>
        </w:rPr>
        <w:t xml:space="preserve">Enclosures:</w:t>
      </w:r>
      <w:r>
        <w:t xml:space="preserve"> </w:t>
      </w:r>
      <w:r>
        <w:t xml:space="preserve">Resume | Academic Transcripts | Recommendation Letters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27 w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Nursing Position - New Delhi</dc:title>
  <dc:creator/>
  <dc:language>en</dc:language>
  <cp:keywords/>
  <dcterms:created xsi:type="dcterms:W3CDTF">2026-07-23T11:10:00Z</dcterms:created>
  <dcterms:modified xsi:type="dcterms:W3CDTF">2026-07-2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